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88936" w14:textId="77777777" w:rsidR="00FB6530" w:rsidRPr="00965538" w:rsidRDefault="00FB6530" w:rsidP="00FB6530">
      <w:pPr>
        <w:autoSpaceDE w:val="0"/>
        <w:autoSpaceDN w:val="0"/>
        <w:adjustRightInd w:val="0"/>
        <w:spacing w:after="120"/>
        <w:jc w:val="center"/>
        <w:rPr>
          <w:rFonts w:ascii="DINOT" w:hAnsi="DINOT" w:cs="Arial"/>
          <w:b/>
          <w:bCs/>
          <w:color w:val="000000" w:themeColor="text1"/>
          <w:sz w:val="8"/>
          <w:szCs w:val="28"/>
          <w:lang w:eastAsia="zh-CN"/>
        </w:rPr>
      </w:pPr>
    </w:p>
    <w:p w14:paraId="1EED62E0" w14:textId="6EF5650E" w:rsidR="003E008F" w:rsidRPr="003E008F" w:rsidRDefault="003E008F" w:rsidP="003E008F">
      <w:pPr>
        <w:autoSpaceDE w:val="0"/>
        <w:autoSpaceDN w:val="0"/>
        <w:adjustRightInd w:val="0"/>
        <w:spacing w:after="120" w:line="276" w:lineRule="auto"/>
        <w:jc w:val="center"/>
        <w:rPr>
          <w:rFonts w:ascii="DINOT" w:hAnsi="DINOT" w:cstheme="majorHAnsi"/>
          <w:b/>
          <w:bCs/>
          <w:color w:val="000000" w:themeColor="text1"/>
          <w:sz w:val="28"/>
          <w:szCs w:val="28"/>
          <w:bdr w:val="none" w:sz="0" w:space="0" w:color="auto" w:frame="1"/>
          <w:lang w:eastAsia="zh-CN"/>
        </w:rPr>
      </w:pP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>DEFY CLASSIC</w:t>
      </w:r>
    </w:p>
    <w:p w14:paraId="13F6F3AF" w14:textId="77777777" w:rsidR="003E008F" w:rsidRPr="003E008F" w:rsidRDefault="003E008F" w:rsidP="003E008F">
      <w:pPr>
        <w:autoSpaceDE w:val="0"/>
        <w:autoSpaceDN w:val="0"/>
        <w:adjustRightInd w:val="0"/>
        <w:spacing w:after="120" w:line="276" w:lineRule="auto"/>
        <w:jc w:val="center"/>
        <w:rPr>
          <w:rFonts w:ascii="DINOT" w:hAnsi="DINOT" w:cstheme="majorHAnsi"/>
          <w:b/>
          <w:bCs/>
          <w:color w:val="000000" w:themeColor="text1"/>
          <w:sz w:val="28"/>
          <w:szCs w:val="28"/>
          <w:bdr w:val="none" w:sz="0" w:space="0" w:color="auto"/>
          <w:lang w:eastAsia="zh-CN"/>
        </w:rPr>
      </w:pP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Новые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модели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теперь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доступны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в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магазинах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по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всему</w:t>
      </w:r>
      <w:r w:rsidRPr="003E008F">
        <w:rPr>
          <w:rFonts w:ascii="DINOT" w:hAnsi="DINOT" w:cstheme="majorHAnsi"/>
          <w:b/>
          <w:color w:val="000000" w:themeColor="text1"/>
          <w:sz w:val="28"/>
          <w:szCs w:val="28"/>
        </w:rPr>
        <w:t xml:space="preserve"> </w:t>
      </w:r>
      <w:r w:rsidRPr="003E008F">
        <w:rPr>
          <w:rFonts w:ascii="Calibri" w:hAnsi="Calibri" w:cs="Calibri"/>
          <w:b/>
          <w:color w:val="000000" w:themeColor="text1"/>
          <w:sz w:val="28"/>
          <w:szCs w:val="28"/>
        </w:rPr>
        <w:t>миру</w:t>
      </w:r>
    </w:p>
    <w:p w14:paraId="03EF3EEB" w14:textId="77777777" w:rsidR="003E008F" w:rsidRDefault="003E008F" w:rsidP="003E008F">
      <w:pPr>
        <w:autoSpaceDE w:val="0"/>
        <w:autoSpaceDN w:val="0"/>
        <w:adjustRightInd w:val="0"/>
        <w:spacing w:line="360" w:lineRule="auto"/>
        <w:jc w:val="center"/>
        <w:rPr>
          <w:rFonts w:asciiTheme="minorHAnsi" w:hAnsiTheme="minorHAnsi" w:cstheme="majorHAnsi"/>
          <w:b/>
          <w:bCs/>
          <w:color w:val="000000" w:themeColor="text1"/>
          <w:sz w:val="20"/>
          <w:szCs w:val="20"/>
          <w:lang w:eastAsia="zh-CN"/>
        </w:rPr>
      </w:pPr>
    </w:p>
    <w:p w14:paraId="0C4D75A5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b/>
          <w:w w:val="98"/>
          <w:sz w:val="20"/>
          <w:szCs w:val="20"/>
          <w:lang w:eastAsia="zh-CN"/>
        </w:rPr>
      </w:pPr>
      <w:r>
        <w:rPr>
          <w:rFonts w:asciiTheme="minorHAnsi" w:eastAsia="Times New Roman" w:hAnsiTheme="minorHAnsi" w:cstheme="minorHAnsi"/>
          <w:b/>
          <w:w w:val="98"/>
          <w:sz w:val="20"/>
          <w:szCs w:val="20"/>
        </w:rPr>
        <w:t xml:space="preserve">После успешной презентации в рамках часового салона Baselworld 2018 новая коллекция DEFY CLASSIC – элегантные аксессуары для мужчин и женщин, выбирающих расслабленный, строгий или спортивный дизайн в сочетании с высочайшей производительностью – теперь доступна в ближайшем магазине! </w:t>
      </w:r>
    </w:p>
    <w:p w14:paraId="12A6FE3B" w14:textId="77777777" w:rsidR="003E008F" w:rsidRDefault="003E008F" w:rsidP="003E008F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ajorHAnsi"/>
          <w:color w:val="000000" w:themeColor="text1"/>
          <w:sz w:val="20"/>
          <w:szCs w:val="20"/>
        </w:rPr>
      </w:pPr>
    </w:p>
    <w:p w14:paraId="2B73D542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w w:val="98"/>
          <w:sz w:val="20"/>
          <w:szCs w:val="20"/>
          <w:lang w:eastAsia="zh-CN"/>
        </w:rPr>
      </w:pPr>
      <w:r>
        <w:rPr>
          <w:rFonts w:asciiTheme="minorHAnsi" w:eastAsia="Times New Roman" w:hAnsiTheme="minorHAnsi" w:cstheme="minorHAnsi"/>
          <w:w w:val="98"/>
          <w:sz w:val="20"/>
        </w:rPr>
        <w:t>Первые представители изысканной и футуристичной вселенной DEFY, модели DEFY CLASSIC, выводящие городской шик на совершенно новый уровень, теперь представлены у дистрибьюторов ZENITH по всему миру. Дополненные интегрированным металлическим брас</w:t>
      </w:r>
      <w:bookmarkStart w:id="0" w:name="_GoBack"/>
      <w:bookmarkEnd w:id="0"/>
      <w:r>
        <w:rPr>
          <w:rFonts w:asciiTheme="minorHAnsi" w:eastAsia="Times New Roman" w:hAnsiTheme="minorHAnsi" w:cstheme="minorHAnsi"/>
          <w:w w:val="98"/>
          <w:sz w:val="20"/>
        </w:rPr>
        <w:t>летом, состоящим из гибких звеньев, роскошным каучуковым ремешком, покрытым кожей аллигатора, или комфортным и универсальным классическим каучуковым ремешком, часы из невероятно стильной коллекции DEFY CLASSIC готовы к любым неожиданностям современного ритма жизни.</w:t>
      </w:r>
    </w:p>
    <w:p w14:paraId="15C904D2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w w:val="98"/>
          <w:sz w:val="20"/>
          <w:szCs w:val="20"/>
          <w:lang w:eastAsia="zh-CN"/>
        </w:rPr>
      </w:pPr>
    </w:p>
    <w:p w14:paraId="5BCA9679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w w:val="98"/>
          <w:sz w:val="20"/>
          <w:szCs w:val="20"/>
          <w:lang w:eastAsia="zh-CN"/>
        </w:rPr>
      </w:pPr>
      <w:r>
        <w:rPr>
          <w:rFonts w:asciiTheme="minorHAnsi" w:eastAsia="Times New Roman" w:hAnsiTheme="minorHAnsi" w:cstheme="minorHAnsi"/>
          <w:w w:val="98"/>
          <w:sz w:val="20"/>
        </w:rPr>
        <w:t xml:space="preserve">Созданные для городских эстетов, харизматичные модели DEFY CLASSIC в ультралегком 41-миллиметровом титановом корпусе оснащены скелетонированным циферблатом, позволяющим сквозь необыкновенную конструкцию в форме звезды рассмотреть надежный и точный мануфактурный автоматический калибр ZENITH на базе Elite 670. Черненый, структурированный механизм, увенчанный белым окошком диска указателя даты на отметке «6 часов», работает с частотой 4 Гц и имеет запас хода 50 часов. Отдавая дань истокам, темно-синяя минутная шкала этой модели демонстрирует исполнение в том же цвете, что и ее блистательный предшественник, El Primero 1969 года. Поклонники более классических моделей не смогут устоять перед версией с элегантным закрытым циферблатом. Коллекция DEFY CLASSIC сочетает современную расслабленную элегантность с техническим совершенством и высокой производительностью. </w:t>
      </w:r>
    </w:p>
    <w:p w14:paraId="05FB83EA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w w:val="98"/>
          <w:sz w:val="20"/>
          <w:szCs w:val="20"/>
          <w:lang w:eastAsia="zh-CN"/>
        </w:rPr>
      </w:pPr>
    </w:p>
    <w:p w14:paraId="1D006753" w14:textId="77777777" w:rsidR="003E008F" w:rsidRDefault="003E008F" w:rsidP="003E008F">
      <w:pPr>
        <w:spacing w:after="120" w:line="276" w:lineRule="auto"/>
        <w:rPr>
          <w:rFonts w:asciiTheme="minorHAnsi" w:eastAsia="Times New Roman" w:hAnsiTheme="minorHAnsi" w:cstheme="minorHAnsi"/>
          <w:b/>
          <w:w w:val="98"/>
          <w:sz w:val="20"/>
          <w:szCs w:val="20"/>
          <w:lang w:eastAsia="zh-CN"/>
        </w:rPr>
      </w:pPr>
      <w:r>
        <w:rPr>
          <w:rFonts w:asciiTheme="minorHAnsi" w:eastAsia="Times New Roman" w:hAnsiTheme="minorHAnsi" w:cstheme="minorHAnsi"/>
          <w:b/>
          <w:w w:val="98"/>
          <w:sz w:val="20"/>
        </w:rPr>
        <w:t>ZENITH: будущее швейцарской часовой индустрии</w:t>
      </w:r>
    </w:p>
    <w:p w14:paraId="3388A149" w14:textId="77777777" w:rsidR="003E008F" w:rsidRDefault="003E008F" w:rsidP="003E008F">
      <w:pPr>
        <w:spacing w:after="120" w:line="276" w:lineRule="auto"/>
        <w:jc w:val="both"/>
        <w:rPr>
          <w:rFonts w:asciiTheme="minorHAnsi" w:eastAsia="Times New Roman" w:hAnsiTheme="minorHAnsi" w:cstheme="minorHAnsi"/>
          <w:color w:val="000000"/>
          <w:w w:val="98"/>
          <w:sz w:val="20"/>
          <w:szCs w:val="20"/>
          <w:lang w:eastAsia="zh-CN"/>
        </w:rPr>
      </w:pPr>
      <w:r>
        <w:rPr>
          <w:rFonts w:asciiTheme="minorHAnsi" w:eastAsia="Times New Roman" w:hAnsiTheme="minorHAnsi" w:cstheme="minorHAnsi"/>
          <w:w w:val="98"/>
          <w:sz w:val="20"/>
        </w:rPr>
        <w:t xml:space="preserve">С 1865 года Zenith раздвигает границы совершенства, точности и инноваций, руководствуясь аутентичностью, смелостью и страстью. Вскоре после основания в городе Ле-Локле предприимчивым часовым мастером Жоржем Фавром-Жако марка Zenith приобрела известность благодаря точности хода своих хронометров, которые всего за полтора века существования принесли ей 2 333 победы на конкурсах, а это абсолютный рекорд. Начиная со знаменитого калибра El Primero 1969 года, обеспечивающего возможность замера коротких временных отрезков </w:t>
      </w:r>
      <w:r>
        <w:rPr>
          <w:rFonts w:asciiTheme="minorHAnsi" w:eastAsia="Times New Roman" w:hAnsiTheme="minorHAnsi" w:cstheme="minorHAnsi"/>
          <w:color w:val="000000"/>
          <w:w w:val="98"/>
          <w:sz w:val="20"/>
        </w:rPr>
        <w:t>с точностью до 1/10 секунды, к разработкам мануфактуры относится уже более 600 разновидностей часовых механизмов. Специалисты марки Zenith беспрестанно открывают новые волнующие перспективы в искусстве измерения времени, среди которых точность до 1/100 секунды у калибра Defy El Primero 21 или совершенно новый уровень для механических моделей, который демонстрируют самые точные в мире часы XXI века Defy Lab.  Сочетая богатые традиции с новейшими разработками, динамичностью и передовым мышлением, марка Zenith создает будущее швейцарской часовой индустрии.</w:t>
      </w:r>
    </w:p>
    <w:p w14:paraId="61301C98" w14:textId="3C9E45ED" w:rsidR="00A03B8A" w:rsidRPr="00B8264B" w:rsidRDefault="001E5571" w:rsidP="003E008F">
      <w:pPr>
        <w:autoSpaceDE w:val="0"/>
        <w:autoSpaceDN w:val="0"/>
        <w:adjustRightInd w:val="0"/>
        <w:spacing w:after="120" w:line="276" w:lineRule="auto"/>
        <w:jc w:val="center"/>
        <w:rPr>
          <w:rFonts w:ascii="DINOT" w:hAnsi="DINOT" w:cs="Arial"/>
          <w:color w:val="000000" w:themeColor="text1"/>
          <w:sz w:val="20"/>
          <w:szCs w:val="20"/>
        </w:rPr>
      </w:pPr>
      <w:r w:rsidRPr="00B8264B">
        <w:rPr>
          <w:rFonts w:ascii="DINOT" w:hAnsi="DINOT" w:cs="Arial"/>
          <w:color w:val="000000" w:themeColor="text1"/>
          <w:sz w:val="20"/>
        </w:rPr>
        <w:t xml:space="preserve">. </w:t>
      </w:r>
      <w:r w:rsidR="00A03B8A" w:rsidRPr="00B8264B">
        <w:rPr>
          <w:rFonts w:ascii="DINOT" w:hAnsi="DINOT" w:cs="Arial"/>
          <w:color w:val="000000" w:themeColor="text1"/>
          <w:sz w:val="20"/>
        </w:rPr>
        <w:br w:type="page"/>
      </w:r>
    </w:p>
    <w:p w14:paraId="1B340BC8" w14:textId="4AA97B35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4"/>
          <w:szCs w:val="24"/>
        </w:rPr>
      </w:pPr>
      <w:r w:rsidRPr="00B74BEF">
        <w:rPr>
          <w:rFonts w:ascii="DINOT-Light" w:hAnsi="DINOT-Light"/>
          <w:noProof/>
          <w:sz w:val="20"/>
          <w:szCs w:val="20"/>
          <w:lang w:val="en-GB" w:eastAsia="fr-FR"/>
        </w:rPr>
        <w:lastRenderedPageBreak/>
        <w:drawing>
          <wp:anchor distT="0" distB="0" distL="114300" distR="114300" simplePos="0" relativeHeight="251662336" behindDoc="1" locked="0" layoutInCell="1" allowOverlap="1" wp14:anchorId="6F737749" wp14:editId="1CC8491C">
            <wp:simplePos x="0" y="0"/>
            <wp:positionH relativeFrom="margin">
              <wp:posOffset>4158615</wp:posOffset>
            </wp:positionH>
            <wp:positionV relativeFrom="margin">
              <wp:posOffset>12065</wp:posOffset>
            </wp:positionV>
            <wp:extent cx="1828800" cy="3147060"/>
            <wp:effectExtent l="0" t="0" r="0" b="0"/>
            <wp:wrapNone/>
            <wp:docPr id="8" name="Image 8" descr="O:\Communication 2018\PR\PRESS KITS 2018\PRODUITS\PORTO CERVO LIMITED EDITION\IMAGES\PRODUCT\95.9000.670.78.M9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ommunication 2018\PR\PRESS KITS 2018\PRODUITS\PORTO CERVO LIMITED EDITION\IMAGES\PRODUCT\95.9000.670.78.M900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91" t="10325" r="12224" b="2339"/>
                    <a:stretch/>
                  </pic:blipFill>
                  <pic:spPr bwMode="auto">
                    <a:xfrm>
                      <a:off x="0" y="0"/>
                      <a:ext cx="18288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6530" w:rsidRPr="00B74BEF">
        <w:rPr>
          <w:rFonts w:ascii="DINOT-Light" w:hAnsi="DINOT-Light" w:cs="Arial"/>
          <w:b/>
          <w:color w:val="auto"/>
          <w:sz w:val="24"/>
        </w:rPr>
        <w:t xml:space="preserve">DEFY CLASSIC </w:t>
      </w:r>
    </w:p>
    <w:p w14:paraId="36B4C55C" w14:textId="7316E315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50041BC2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48A9CA4D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78.M9000</w:t>
      </w:r>
    </w:p>
    <w:p w14:paraId="34C2CA3C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2FD5269B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1F36D4BD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158C14A1" w14:textId="72158BF7" w:rsidR="00A03B8A" w:rsidRPr="00B74BEF" w:rsidRDefault="00EC5DCD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3A002048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31E3420C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7669A2A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4D9271EE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0629A26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06476B2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7CE6CA6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3CEFA85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5119B9B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62F59BF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036CEBFC" w14:textId="59777C82" w:rsidR="00A03B8A" w:rsidRPr="00B74BEF" w:rsidRDefault="00EC5DCD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04A5DE3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6A49C7C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2B811BA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130F3FD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4B1026D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6 </w:t>
      </w:r>
      <w:r w:rsidRPr="00B74BEF">
        <w:rPr>
          <w:rFonts w:ascii="Calibri" w:hAnsi="Calibri" w:cs="Calibri"/>
          <w:sz w:val="20"/>
        </w:rPr>
        <w:t>часов</w:t>
      </w:r>
      <w:r w:rsidRPr="00B74BEF">
        <w:rPr>
          <w:rFonts w:ascii="DINOT-Light" w:hAnsi="DINOT-Light" w:cs="DINOT"/>
          <w:sz w:val="20"/>
        </w:rPr>
        <w:t>»</w:t>
      </w:r>
    </w:p>
    <w:p w14:paraId="45ADFD5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3EDD9FA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5743368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488F462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3B83756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3D3CAAF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5B77B3C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1A3992CC" w14:textId="1D635160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2DC14EF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6C00003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келетонированный</w:t>
      </w:r>
    </w:p>
    <w:p w14:paraId="57147885" w14:textId="00A5601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ов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476077FC" w14:textId="6AEA78B5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5AE7C71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08CD1D84" w14:textId="5C112EFD" w:rsidR="00A03B8A" w:rsidRPr="00B74BEF" w:rsidRDefault="00621A1C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3FF1FCD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Брасле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9000.670</w:t>
      </w:r>
    </w:p>
    <w:p w14:paraId="417E6EB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титанов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браслет</w:t>
      </w:r>
    </w:p>
    <w:p w14:paraId="2A697649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br w:type="page"/>
      </w:r>
    </w:p>
    <w:p w14:paraId="74050762" w14:textId="3CE9A276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4"/>
          <w:szCs w:val="24"/>
        </w:rPr>
      </w:pPr>
      <w:r w:rsidRPr="00B74BEF">
        <w:rPr>
          <w:rFonts w:ascii="DINOT-Light" w:hAnsi="DINOT-Light"/>
          <w:noProof/>
          <w:sz w:val="20"/>
          <w:szCs w:val="20"/>
          <w:lang w:val="en-GB" w:eastAsia="fr-FR"/>
        </w:rPr>
        <w:lastRenderedPageBreak/>
        <w:drawing>
          <wp:anchor distT="0" distB="0" distL="114300" distR="114300" simplePos="0" relativeHeight="251664384" behindDoc="1" locked="0" layoutInCell="1" allowOverlap="1" wp14:anchorId="0E2D3498" wp14:editId="203F7148">
            <wp:simplePos x="0" y="0"/>
            <wp:positionH relativeFrom="margin">
              <wp:posOffset>4182745</wp:posOffset>
            </wp:positionH>
            <wp:positionV relativeFrom="margin">
              <wp:posOffset>12065</wp:posOffset>
            </wp:positionV>
            <wp:extent cx="1819275" cy="3200400"/>
            <wp:effectExtent l="0" t="0" r="0" b="0"/>
            <wp:wrapNone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ommunication 2018\PR\PRESS KITS 2018\PRODUITS\PORTO CERVO LIMITED EDITION\IMAGES\PRODUCT\95.9000.670.78.M900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6" t="9773" r="11608"/>
                    <a:stretch/>
                  </pic:blipFill>
                  <pic:spPr bwMode="auto">
                    <a:xfrm>
                      <a:off x="0" y="0"/>
                      <a:ext cx="181927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6530" w:rsidRPr="00B74BEF">
        <w:rPr>
          <w:rFonts w:ascii="DINOT-Light" w:hAnsi="DINOT-Light" w:cs="Arial"/>
          <w:b/>
          <w:color w:val="auto"/>
          <w:sz w:val="24"/>
        </w:rPr>
        <w:t xml:space="preserve">DEFY CLASSIC </w:t>
      </w:r>
    </w:p>
    <w:p w14:paraId="7FF94331" w14:textId="50B18AA4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1893B41A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75710250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78.R584</w:t>
      </w:r>
    </w:p>
    <w:p w14:paraId="0B72B219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4A272673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5AFADA8C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6F244704" w14:textId="77777777" w:rsidR="00EC5DCD" w:rsidRPr="00B74BEF" w:rsidRDefault="00EC5DCD" w:rsidP="00EC5DCD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4876DD28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130F3528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4976E90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71D7169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638ACFF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5F59DFA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15E69D4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4B2BA34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64248EE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698AE3C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3B611F81" w14:textId="77777777" w:rsidR="00EC5DCD" w:rsidRPr="00B74BEF" w:rsidRDefault="00EC5DCD" w:rsidP="00EC5DCD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30E0F16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409A9ED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06CC797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6D5BCDF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75FAA9B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6 </w:t>
      </w:r>
      <w:r w:rsidRPr="00B74BEF">
        <w:rPr>
          <w:rFonts w:ascii="Calibri" w:hAnsi="Calibri" w:cs="Calibri"/>
          <w:sz w:val="20"/>
        </w:rPr>
        <w:t>часов</w:t>
      </w:r>
      <w:r w:rsidRPr="00B74BEF">
        <w:rPr>
          <w:rFonts w:ascii="DINOT-Light" w:hAnsi="DINOT-Light" w:cs="DINOT"/>
          <w:sz w:val="20"/>
        </w:rPr>
        <w:t>»</w:t>
      </w:r>
    </w:p>
    <w:p w14:paraId="2C4CE77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1D584C9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5F7F3BE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2F2B1C10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23E05C4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714171D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76B9926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4832944B" w14:textId="5C6E7691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576FEC7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7BCF8EA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келетонированный</w:t>
      </w:r>
    </w:p>
    <w:p w14:paraId="76A31B4A" w14:textId="2562732F" w:rsidR="00EC5DCD" w:rsidRPr="00B74BEF" w:rsidRDefault="00EC5DCD" w:rsidP="00EC5DCD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color w:val="000000" w:themeColor="text1"/>
          <w:sz w:val="20"/>
        </w:rPr>
        <w:t>Часовые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06D06226" w14:textId="55344E96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0352132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7EB4FC8E" w14:textId="0DAE4365" w:rsidR="00A03B8A" w:rsidRPr="00B74BEF" w:rsidRDefault="00621A1C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0049C170" w14:textId="280798C8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00.2218.584</w:t>
      </w:r>
    </w:p>
    <w:p w14:paraId="288E94D2" w14:textId="3B910664" w:rsidR="00A03B8A" w:rsidRPr="00B74BEF" w:rsidRDefault="00621A1C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чер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учуков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ж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ллигатор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ине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цвет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0EFF970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0018.930</w:t>
      </w:r>
    </w:p>
    <w:p w14:paraId="1140E195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двой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аскладывающаяс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титан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11AC4D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7AFDEB17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br w:type="page"/>
      </w:r>
    </w:p>
    <w:p w14:paraId="68058056" w14:textId="50CF05CF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4"/>
          <w:szCs w:val="24"/>
        </w:rPr>
      </w:pPr>
      <w:r w:rsidRPr="00B74BEF">
        <w:rPr>
          <w:rFonts w:ascii="DINOT-Light" w:hAnsi="DINOT-Light"/>
          <w:noProof/>
          <w:lang w:val="en-GB" w:eastAsia="fr-FR"/>
        </w:rPr>
        <w:lastRenderedPageBreak/>
        <w:drawing>
          <wp:anchor distT="0" distB="0" distL="114300" distR="114300" simplePos="0" relativeHeight="251666432" behindDoc="1" locked="0" layoutInCell="1" allowOverlap="1" wp14:anchorId="6138C30D" wp14:editId="1F63C025">
            <wp:simplePos x="0" y="0"/>
            <wp:positionH relativeFrom="margin">
              <wp:posOffset>4182745</wp:posOffset>
            </wp:positionH>
            <wp:positionV relativeFrom="margin">
              <wp:posOffset>12065</wp:posOffset>
            </wp:positionV>
            <wp:extent cx="1807210" cy="3274060"/>
            <wp:effectExtent l="0" t="0" r="0" b="0"/>
            <wp:wrapNone/>
            <wp:docPr id="11" name="Image 11" descr="O:\Communication 2018\PR\PRESS KITS 2018\PRODUITS\PORTO CERVO LIMITED EDITION\IMAGES\PRODUCT\95.9000.670.78.R7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:\Communication 2018\PR\PRESS KITS 2018\PRODUITS\PORTO CERVO LIMITED EDITION\IMAGES\PRODUCT\95.9000.670.78.R78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58" t="9145" r="11785"/>
                    <a:stretch/>
                  </pic:blipFill>
                  <pic:spPr bwMode="auto">
                    <a:xfrm>
                      <a:off x="0" y="0"/>
                      <a:ext cx="1807210" cy="327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6530" w:rsidRPr="00B74BEF">
        <w:rPr>
          <w:rFonts w:ascii="DINOT-Light" w:hAnsi="DINOT-Light" w:cs="Arial"/>
          <w:b/>
          <w:color w:val="auto"/>
          <w:sz w:val="24"/>
        </w:rPr>
        <w:t>DEFY CLASSIC</w:t>
      </w:r>
    </w:p>
    <w:p w14:paraId="36195B34" w14:textId="550287CE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05CCAC51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17FB4B69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78.R782</w:t>
      </w:r>
    </w:p>
    <w:p w14:paraId="1E88C686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0034D22F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056FFDD7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3469CD64" w14:textId="7DE7F8D4" w:rsidR="00A03B8A" w:rsidRPr="00B74BEF" w:rsidRDefault="00907167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59F94496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4AC91E8C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20A5C02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11CA0D4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0F6B7C70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299197E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517D29C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49B854E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3F9D7F00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181E0A7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058A6519" w14:textId="7777777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268314C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0DC128B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4643586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20A27D0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14A3055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6 </w:t>
      </w:r>
      <w:r w:rsidRPr="00B74BEF">
        <w:rPr>
          <w:rFonts w:ascii="Calibri" w:hAnsi="Calibri" w:cs="Calibri"/>
          <w:sz w:val="20"/>
        </w:rPr>
        <w:t>часов</w:t>
      </w:r>
      <w:r w:rsidRPr="00B74BEF">
        <w:rPr>
          <w:rFonts w:ascii="DINOT-Light" w:hAnsi="DINOT-Light" w:cs="DINOT"/>
          <w:sz w:val="20"/>
        </w:rPr>
        <w:t>»</w:t>
      </w:r>
    </w:p>
    <w:p w14:paraId="4D11340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28068ED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1EA2D02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67195B2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52CA332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3219D03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23558E6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244580CE" w14:textId="7A21F679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196B21D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3DFD5DF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келетонированный</w:t>
      </w:r>
    </w:p>
    <w:p w14:paraId="63FFBA2C" w14:textId="386C5026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ов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</w:t>
      </w:r>
    </w:p>
    <w:p w14:paraId="7E37F122" w14:textId="0B93CD31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432A976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53FEC2D9" w14:textId="0977868F" w:rsidR="00A03B8A" w:rsidRPr="00B74BEF" w:rsidRDefault="00621A1C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6F85F1C5" w14:textId="2B2B627C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00.2218.782</w:t>
      </w:r>
    </w:p>
    <w:p w14:paraId="009904D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чер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учук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95B395F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0018.930</w:t>
      </w:r>
    </w:p>
    <w:p w14:paraId="0BB4AAC3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двой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аскладывающаяс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титан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2D07B120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br w:type="page"/>
      </w:r>
    </w:p>
    <w:p w14:paraId="58849F18" w14:textId="567D65CF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4"/>
          <w:szCs w:val="24"/>
        </w:rPr>
      </w:pPr>
      <w:r w:rsidRPr="00B74BEF">
        <w:rPr>
          <w:rFonts w:ascii="DINOT-Light" w:hAnsi="DINOT-Light" w:cstheme="majorHAnsi"/>
          <w:b/>
          <w:noProof/>
          <w:color w:val="auto"/>
          <w:sz w:val="28"/>
          <w:szCs w:val="24"/>
          <w:lang w:val="en-GB"/>
        </w:rPr>
        <w:lastRenderedPageBreak/>
        <w:drawing>
          <wp:anchor distT="0" distB="0" distL="114300" distR="114300" simplePos="0" relativeHeight="251668480" behindDoc="1" locked="0" layoutInCell="1" allowOverlap="1" wp14:anchorId="2EB7CB47" wp14:editId="34E529B2">
            <wp:simplePos x="0" y="0"/>
            <wp:positionH relativeFrom="margin">
              <wp:posOffset>4158615</wp:posOffset>
            </wp:positionH>
            <wp:positionV relativeFrom="margin">
              <wp:posOffset>12065</wp:posOffset>
            </wp:positionV>
            <wp:extent cx="1821815" cy="3295650"/>
            <wp:effectExtent l="0" t="0" r="0" b="0"/>
            <wp:wrapNone/>
            <wp:docPr id="13" name="Image 13" descr="O:\Communication 2018\PR\PRESS KITS 2018\PRODUITS\PORTO CERVO LIMITED EDITION\IMAGES\PRODUCT\95.9000.670.51.M9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:\Communication 2018\PR\PRESS KITS 2018\PRODUITS\PORTO CERVO LIMITED EDITION\IMAGES\PRODUCT\95.9000.670.51.M900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01" t="10325" r="11796"/>
                    <a:stretch/>
                  </pic:blipFill>
                  <pic:spPr bwMode="auto">
                    <a:xfrm>
                      <a:off x="0" y="0"/>
                      <a:ext cx="182181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906" w:rsidRPr="00B74BEF">
        <w:rPr>
          <w:rFonts w:ascii="DINOT-Light" w:hAnsi="DINOT-Light" w:cs="Arial"/>
          <w:b/>
          <w:color w:val="auto"/>
          <w:sz w:val="24"/>
        </w:rPr>
        <w:t xml:space="preserve">DEFY CLASSIC </w:t>
      </w:r>
    </w:p>
    <w:p w14:paraId="72D853D3" w14:textId="6B1A405A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7014CC5F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68F14920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51.M9000</w:t>
      </w:r>
    </w:p>
    <w:p w14:paraId="0B8F5121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1428262C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634D2EE3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230CB08E" w14:textId="0405E90F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38DDF541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361684E6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18F52D9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10E1EE7E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468710F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46A1DE1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4AD211D0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7802434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09DB2DF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38803C3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1FB368E0" w14:textId="7777777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666A99B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2297608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245E5E6E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5359577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257D17DF" w14:textId="04810B4F" w:rsidR="00A03B8A" w:rsidRPr="00B74BEF" w:rsidRDefault="00474C91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3 </w:t>
      </w:r>
      <w:r w:rsidRPr="00B74BEF">
        <w:rPr>
          <w:rFonts w:ascii="Calibri" w:hAnsi="Calibri" w:cs="Calibri"/>
          <w:sz w:val="20"/>
        </w:rPr>
        <w:t>часа</w:t>
      </w:r>
      <w:r w:rsidRPr="00B74BEF">
        <w:rPr>
          <w:rFonts w:ascii="DINOT-Light" w:hAnsi="DINOT-Light" w:cs="DINOT"/>
          <w:sz w:val="20"/>
        </w:rPr>
        <w:t>»</w:t>
      </w:r>
    </w:p>
    <w:p w14:paraId="4B097CD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4607DC4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3699D61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46B75C2A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0357A45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5448FC8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0F0C3C6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63761D33" w14:textId="10E35AAE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454B08F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6AA2D01A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иний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гильош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Calibri" w:hAnsi="Calibri" w:cs="Calibri"/>
          <w:sz w:val="20"/>
        </w:rPr>
        <w:t>Солнеч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учи</w:t>
      </w:r>
      <w:r w:rsidRPr="00B74BEF">
        <w:rPr>
          <w:rFonts w:ascii="DINOT-Light" w:hAnsi="DINOT-Light" w:cs="DINOT"/>
          <w:sz w:val="20"/>
        </w:rPr>
        <w:t>»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75205E8" w14:textId="56F73B92" w:rsidR="00AE3FB1" w:rsidRPr="00B74BEF" w:rsidRDefault="00AE3FB1" w:rsidP="00AE3FB1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ов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70B937AC" w14:textId="3938A0E3" w:rsidR="00AE3FB1" w:rsidRPr="00B74BEF" w:rsidRDefault="00AE3FB1" w:rsidP="00AE3FB1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олота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юминесцентн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587DCF3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6D826310" w14:textId="035C3DD6" w:rsidR="00A03B8A" w:rsidRPr="00B74BEF" w:rsidRDefault="00621A1C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3E1F5BF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Брасле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9000.670</w:t>
      </w:r>
    </w:p>
    <w:p w14:paraId="5417F60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титанов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браслет</w:t>
      </w:r>
    </w:p>
    <w:p w14:paraId="36459E6B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br w:type="page"/>
      </w:r>
    </w:p>
    <w:p w14:paraId="267055F8" w14:textId="0BC8BBE3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DINOT-Light" w:eastAsia="Times New Roman" w:hAnsi="DINOT-Light" w:cstheme="minorHAnsi"/>
          <w:noProof/>
          <w:w w:val="98"/>
          <w:sz w:val="20"/>
          <w:szCs w:val="20"/>
          <w:lang w:val="en-GB"/>
        </w:rPr>
        <w:lastRenderedPageBreak/>
        <w:drawing>
          <wp:anchor distT="0" distB="0" distL="114300" distR="114300" simplePos="0" relativeHeight="251670528" behindDoc="1" locked="0" layoutInCell="1" allowOverlap="1" wp14:anchorId="21474C1B" wp14:editId="4B796948">
            <wp:simplePos x="0" y="0"/>
            <wp:positionH relativeFrom="margin">
              <wp:posOffset>4158615</wp:posOffset>
            </wp:positionH>
            <wp:positionV relativeFrom="margin">
              <wp:posOffset>12065</wp:posOffset>
            </wp:positionV>
            <wp:extent cx="1807210" cy="3284855"/>
            <wp:effectExtent l="0" t="0" r="0" b="0"/>
            <wp:wrapNone/>
            <wp:docPr id="15" name="Image 15" descr="O:\Communication 2018\PR\PRESS KITS 2018\PRODUITS\PORTO CERVO LIMITED EDITION\IMAGES\PRODUCT\95.9000.670.51.R5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O:\Communication 2018\PR\PRESS KITS 2018\PRODUITS\PORTO CERVO LIMITED EDITION\IMAGES\PRODUCT\95.9000.670.51.R58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13" t="8850" r="12640"/>
                    <a:stretch/>
                  </pic:blipFill>
                  <pic:spPr bwMode="auto">
                    <a:xfrm>
                      <a:off x="0" y="0"/>
                      <a:ext cx="1807210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906" w:rsidRPr="00B74BEF">
        <w:rPr>
          <w:rFonts w:ascii="DINOT-Light" w:hAnsi="DINOT-Light" w:cs="Arial"/>
          <w:b/>
          <w:color w:val="auto"/>
          <w:sz w:val="24"/>
        </w:rPr>
        <w:t xml:space="preserve">DEFY CLASSIC </w:t>
      </w:r>
    </w:p>
    <w:p w14:paraId="3E9EBFB2" w14:textId="695E33D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6B2CD6C5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32382BDE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51.R584</w:t>
      </w:r>
    </w:p>
    <w:p w14:paraId="2FF7B77F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4D47406D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417F85C4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543B86D2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0AAFFF3C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1CDF4537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3C6F0D1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0B5641D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0727983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15072CAE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4F49D99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5F2E440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0CF4EB9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2AFF671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02F13F42" w14:textId="7777777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7D7A6B4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5C73BAB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5ECE286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25F0431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D4BB7FC" w14:textId="4E94B5F5" w:rsidR="00A03B8A" w:rsidRPr="00B74BEF" w:rsidRDefault="00474C91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3 </w:t>
      </w:r>
      <w:r w:rsidRPr="00B74BEF">
        <w:rPr>
          <w:rFonts w:ascii="Calibri" w:hAnsi="Calibri" w:cs="Calibri"/>
          <w:sz w:val="20"/>
        </w:rPr>
        <w:t>часа</w:t>
      </w:r>
      <w:r w:rsidRPr="00B74BEF">
        <w:rPr>
          <w:rFonts w:ascii="DINOT-Light" w:hAnsi="DINOT-Light" w:cs="DINOT"/>
          <w:sz w:val="20"/>
        </w:rPr>
        <w:t>»</w:t>
      </w:r>
    </w:p>
    <w:p w14:paraId="2CDDE91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5844913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5984C89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56105D96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4CE332A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431C52B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309D387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1A8B800D" w14:textId="07E31DE8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74BC3841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73C7050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иний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гильош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Calibri" w:hAnsi="Calibri" w:cs="Calibri"/>
          <w:sz w:val="20"/>
        </w:rPr>
        <w:t>Солнеч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учи</w:t>
      </w:r>
      <w:r w:rsidRPr="00B74BEF">
        <w:rPr>
          <w:rFonts w:ascii="DINOT-Light" w:hAnsi="DINOT-Light" w:cs="DINOT"/>
          <w:sz w:val="20"/>
        </w:rPr>
        <w:t>»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4AE35A77" w14:textId="0BBDC87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ов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0F127228" w14:textId="51D3D82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олота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юминесцентн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2C2963B8" w14:textId="77777777" w:rsidR="00907167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74E20D0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1F1A7CC4" w14:textId="2CDF822D" w:rsidR="00A03B8A" w:rsidRPr="00B74BEF" w:rsidRDefault="00621A1C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56314019" w14:textId="5EC286DB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00.2218.584</w:t>
      </w:r>
    </w:p>
    <w:p w14:paraId="3A74D134" w14:textId="3D012F24" w:rsidR="00A03B8A" w:rsidRPr="00B74BEF" w:rsidRDefault="00621A1C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чер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учуков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ж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ллигатор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ине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цвета</w:t>
      </w:r>
    </w:p>
    <w:p w14:paraId="2E8A94BA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0018.930</w:t>
      </w:r>
    </w:p>
    <w:p w14:paraId="15787F6F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двой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аскладывающаяс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титан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4ABD9353" w14:textId="77777777" w:rsidR="00A03B8A" w:rsidRPr="00B74BEF" w:rsidRDefault="00A03B8A" w:rsidP="00A03B8A">
      <w:pPr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br w:type="page"/>
      </w:r>
    </w:p>
    <w:p w14:paraId="7939DBAB" w14:textId="70FED6E2" w:rsidR="00A03B8A" w:rsidRPr="00B74BEF" w:rsidRDefault="00B74BEF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4"/>
          <w:szCs w:val="24"/>
        </w:rPr>
      </w:pPr>
      <w:r w:rsidRPr="00B74BEF">
        <w:rPr>
          <w:rFonts w:ascii="DINOT-Light" w:eastAsia="Times New Roman" w:hAnsi="DINOT-Light" w:cstheme="minorHAnsi"/>
          <w:noProof/>
          <w:w w:val="98"/>
          <w:sz w:val="20"/>
          <w:szCs w:val="20"/>
          <w:lang w:val="en-GB"/>
        </w:rPr>
        <w:lastRenderedPageBreak/>
        <w:drawing>
          <wp:anchor distT="0" distB="0" distL="114300" distR="114300" simplePos="0" relativeHeight="251672576" behindDoc="1" locked="0" layoutInCell="1" allowOverlap="1" wp14:anchorId="73097E1D" wp14:editId="0B5C5A3F">
            <wp:simplePos x="0" y="0"/>
            <wp:positionH relativeFrom="margin">
              <wp:posOffset>4158615</wp:posOffset>
            </wp:positionH>
            <wp:positionV relativeFrom="margin">
              <wp:posOffset>12065</wp:posOffset>
            </wp:positionV>
            <wp:extent cx="1796415" cy="3221355"/>
            <wp:effectExtent l="0" t="0" r="0" b="0"/>
            <wp:wrapNone/>
            <wp:docPr id="16" name="Image 16" descr="O:\Communication 2018\PR\PRESS KITS 2018\PRODUITS\PORTO CERVO LIMITED EDITION\IMAGES\PRODUCT\95.9000.670.51.R5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:\Communication 2018\PR\PRESS KITS 2018\PRODUITS\PORTO CERVO LIMITED EDITION\IMAGES\PRODUCT\95.9000.670.51.R59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13" t="10620" r="13062"/>
                    <a:stretch/>
                  </pic:blipFill>
                  <pic:spPr bwMode="auto">
                    <a:xfrm>
                      <a:off x="0" y="0"/>
                      <a:ext cx="179641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906" w:rsidRPr="00B74BEF">
        <w:rPr>
          <w:rFonts w:ascii="DINOT-Light" w:hAnsi="DINOT-Light" w:cs="Arial"/>
          <w:b/>
          <w:color w:val="auto"/>
          <w:sz w:val="24"/>
        </w:rPr>
        <w:t xml:space="preserve">DEFY CLASSIC </w:t>
      </w:r>
    </w:p>
    <w:p w14:paraId="3BAD1AF2" w14:textId="72E7AB14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b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ТЕХНИЧЕСКИ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7AEF7813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4FDE59A7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95.9000.670/51.R790</w:t>
      </w:r>
    </w:p>
    <w:p w14:paraId="2022331D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</w:p>
    <w:p w14:paraId="5B0F9209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b/>
          <w:color w:val="auto"/>
          <w:sz w:val="20"/>
        </w:rPr>
        <w:t>КЛЮЧЕВЫЕ</w:t>
      </w:r>
      <w:r w:rsidRPr="00B74BEF">
        <w:rPr>
          <w:rFonts w:ascii="DINOT-Light" w:hAnsi="DINOT-Light" w:cs="Arial"/>
          <w:b/>
          <w:color w:val="auto"/>
          <w:sz w:val="20"/>
        </w:rPr>
        <w:t xml:space="preserve"> </w:t>
      </w:r>
      <w:r w:rsidRPr="00B74BEF">
        <w:rPr>
          <w:rFonts w:ascii="Calibri" w:hAnsi="Calibri" w:cs="Calibri"/>
          <w:b/>
          <w:color w:val="auto"/>
          <w:sz w:val="20"/>
        </w:rPr>
        <w:t>МОМЕНТЫ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7F624D70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келетонированн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механизм</w:t>
      </w:r>
      <w:r w:rsidRPr="00B74BEF">
        <w:rPr>
          <w:rFonts w:ascii="DINOT-Light" w:hAnsi="DINOT-Light" w:cs="Arial"/>
          <w:color w:val="auto"/>
          <w:sz w:val="20"/>
        </w:rPr>
        <w:t xml:space="preserve"> Elite </w:t>
      </w:r>
    </w:p>
    <w:p w14:paraId="7941D0A6" w14:textId="3D2711CB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Новый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рпу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диаметром</w:t>
      </w:r>
      <w:r w:rsidRPr="00B74BEF">
        <w:rPr>
          <w:rFonts w:ascii="DINOT-Light" w:hAnsi="DINOT-Light" w:cs="Arial"/>
          <w:color w:val="auto"/>
          <w:sz w:val="20"/>
        </w:rPr>
        <w:t xml:space="preserve"> 41 </w:t>
      </w:r>
      <w:r w:rsidRPr="00B74BEF">
        <w:rPr>
          <w:rFonts w:ascii="Calibri" w:hAnsi="Calibri" w:cs="Calibri"/>
          <w:color w:val="auto"/>
          <w:sz w:val="20"/>
        </w:rPr>
        <w:t>м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титан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с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ацеванием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6CEE6005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  <w:r w:rsidRPr="00B74BEF">
        <w:rPr>
          <w:rFonts w:ascii="Calibri" w:hAnsi="Calibri" w:cs="Calibri"/>
          <w:color w:val="auto"/>
          <w:sz w:val="20"/>
        </w:rPr>
        <w:t>Анкерное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олесо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анкерна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вилка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из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  <w:r w:rsidRPr="00B74BEF">
        <w:rPr>
          <w:rFonts w:ascii="Calibri" w:hAnsi="Calibri" w:cs="Calibri"/>
          <w:color w:val="auto"/>
          <w:sz w:val="20"/>
        </w:rPr>
        <w:t>кремния</w:t>
      </w:r>
      <w:r w:rsidRPr="00B74BEF">
        <w:rPr>
          <w:rFonts w:ascii="DINOT-Light" w:hAnsi="DINOT-Light" w:cs="Arial"/>
          <w:color w:val="auto"/>
          <w:sz w:val="20"/>
        </w:rPr>
        <w:t xml:space="preserve"> </w:t>
      </w:r>
    </w:p>
    <w:p w14:paraId="0FE6996E" w14:textId="77777777" w:rsidR="00A03B8A" w:rsidRPr="00B74BEF" w:rsidRDefault="00A03B8A" w:rsidP="00A03B8A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-Light" w:hAnsi="DINOT-Light" w:cs="Arial"/>
          <w:color w:val="auto"/>
          <w:sz w:val="20"/>
          <w:szCs w:val="20"/>
        </w:rPr>
      </w:pPr>
    </w:p>
    <w:p w14:paraId="1C98BCF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МЕХАНИЗМ</w:t>
      </w:r>
    </w:p>
    <w:p w14:paraId="2A955B4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DINOT-Light" w:hAnsi="DINOT-Light" w:cs="Arial"/>
          <w:sz w:val="20"/>
        </w:rPr>
        <w:t xml:space="preserve">Elite 670 SK, </w:t>
      </w:r>
      <w:r w:rsidRPr="00B74BEF">
        <w:rPr>
          <w:rFonts w:ascii="Calibri" w:hAnsi="Calibri" w:cs="Calibri"/>
          <w:sz w:val="20"/>
        </w:rPr>
        <w:t>автоматический</w:t>
      </w:r>
    </w:p>
    <w:p w14:paraId="3EDC1BB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алибр</w:t>
      </w:r>
      <w:r w:rsidRPr="00B74BEF">
        <w:rPr>
          <w:rFonts w:ascii="DINOT-Light" w:hAnsi="DINOT-Light" w:cs="Arial"/>
          <w:sz w:val="20"/>
        </w:rPr>
        <w:t xml:space="preserve">: 11 </w:t>
      </w:r>
      <w:r w:rsidRPr="00B74BEF">
        <w:rPr>
          <w:rFonts w:ascii="DINOT-Light" w:hAnsi="DINOT-Light" w:cs="DINOT"/>
          <w:sz w:val="20"/>
        </w:rPr>
        <w:t>½</w:t>
      </w:r>
      <w:r w:rsidRPr="00B74BEF">
        <w:rPr>
          <w:rFonts w:ascii="DINOT-Light" w:hAnsi="DINOT-Light" w:cs="Arial"/>
          <w:sz w:val="20"/>
        </w:rPr>
        <w:t>``` (</w:t>
      </w: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25,60 </w:t>
      </w:r>
      <w:r w:rsidRPr="00B74BEF">
        <w:rPr>
          <w:rFonts w:ascii="Calibri" w:hAnsi="Calibri" w:cs="Calibri"/>
          <w:sz w:val="20"/>
        </w:rPr>
        <w:t>мм</w:t>
      </w:r>
      <w:r w:rsidRPr="00B74BEF">
        <w:rPr>
          <w:rFonts w:ascii="DINOT-Light" w:hAnsi="DINOT-Light" w:cs="Arial"/>
          <w:sz w:val="20"/>
        </w:rPr>
        <w:t>)</w:t>
      </w:r>
    </w:p>
    <w:p w14:paraId="1D213D8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ог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еханизма</w:t>
      </w:r>
      <w:r w:rsidRPr="00B74BEF">
        <w:rPr>
          <w:rFonts w:ascii="DINOT-Light" w:hAnsi="DINOT-Light" w:cs="Arial"/>
          <w:sz w:val="20"/>
        </w:rPr>
        <w:t xml:space="preserve">: 3,88 </w:t>
      </w:r>
      <w:r w:rsidRPr="00B74BEF">
        <w:rPr>
          <w:rFonts w:ascii="Calibri" w:hAnsi="Calibri" w:cs="Calibri"/>
          <w:sz w:val="20"/>
        </w:rPr>
        <w:t>мм</w:t>
      </w:r>
    </w:p>
    <w:p w14:paraId="1F419D3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еталей</w:t>
      </w:r>
      <w:r w:rsidRPr="00B74BEF">
        <w:rPr>
          <w:rFonts w:ascii="DINOT-Light" w:hAnsi="DINOT-Light" w:cs="Arial"/>
          <w:sz w:val="20"/>
        </w:rPr>
        <w:t>: 187</w:t>
      </w:r>
    </w:p>
    <w:p w14:paraId="3339EE0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Количеств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мней</w:t>
      </w:r>
      <w:r w:rsidRPr="00B74BEF">
        <w:rPr>
          <w:rFonts w:ascii="DINOT-Light" w:hAnsi="DINOT-Light" w:cs="Arial"/>
          <w:sz w:val="20"/>
        </w:rPr>
        <w:t>: 27</w:t>
      </w:r>
    </w:p>
    <w:p w14:paraId="506E27BD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тот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олебаний</w:t>
      </w:r>
      <w:r w:rsidRPr="00B74BEF">
        <w:rPr>
          <w:rFonts w:ascii="DINOT-Light" w:hAnsi="DINOT-Light" w:cs="Arial"/>
          <w:sz w:val="20"/>
        </w:rPr>
        <w:t>: 28</w:t>
      </w:r>
      <w:r w:rsidRPr="00B74BEF">
        <w:rPr>
          <w:rFonts w:ascii="DINOT-Light" w:hAnsi="DINOT-Light" w:cs="DINOT"/>
          <w:sz w:val="20"/>
        </w:rPr>
        <w:t> </w:t>
      </w:r>
      <w:r w:rsidRPr="00B74BEF">
        <w:rPr>
          <w:rFonts w:ascii="DINOT-Light" w:hAnsi="DINOT-Light" w:cs="Arial"/>
          <w:sz w:val="20"/>
        </w:rPr>
        <w:t xml:space="preserve">800 </w:t>
      </w:r>
      <w:r w:rsidRPr="00B74BEF">
        <w:rPr>
          <w:rFonts w:ascii="Calibri" w:hAnsi="Calibri" w:cs="Calibri"/>
          <w:sz w:val="20"/>
        </w:rPr>
        <w:t>полуколеба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в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</w:t>
      </w:r>
      <w:r w:rsidRPr="00B74BEF">
        <w:rPr>
          <w:rFonts w:ascii="DINOT-Light" w:hAnsi="DINOT-Light" w:cs="Arial"/>
          <w:sz w:val="20"/>
        </w:rPr>
        <w:t xml:space="preserve"> (4 </w:t>
      </w:r>
      <w:r w:rsidRPr="00B74BEF">
        <w:rPr>
          <w:rFonts w:ascii="Calibri" w:hAnsi="Calibri" w:cs="Calibri"/>
          <w:sz w:val="20"/>
        </w:rPr>
        <w:t>Гц</w:t>
      </w:r>
      <w:r w:rsidRPr="00B74BEF">
        <w:rPr>
          <w:rFonts w:ascii="DINOT-Light" w:hAnsi="DINOT-Light" w:cs="Arial"/>
          <w:sz w:val="20"/>
        </w:rPr>
        <w:t>)</w:t>
      </w:r>
    </w:p>
    <w:p w14:paraId="2CF74E49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па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ход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мин</w:t>
      </w:r>
      <w:r w:rsidRPr="00B74BEF">
        <w:rPr>
          <w:rFonts w:ascii="DINOT-Light" w:hAnsi="DINOT-Light" w:cs="Arial"/>
          <w:sz w:val="20"/>
        </w:rPr>
        <w:t xml:space="preserve">. 48 </w:t>
      </w:r>
      <w:r w:rsidRPr="00B74BEF">
        <w:rPr>
          <w:rFonts w:ascii="Calibri" w:hAnsi="Calibri" w:cs="Calibri"/>
          <w:sz w:val="20"/>
        </w:rPr>
        <w:t>часов</w:t>
      </w:r>
    </w:p>
    <w:p w14:paraId="60E6953F" w14:textId="77777777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тдел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пециальны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то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втоподзавод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тинированием</w:t>
      </w:r>
    </w:p>
    <w:p w14:paraId="0C4CDFD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7C336828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ФУНКЦИИ</w:t>
      </w:r>
    </w:p>
    <w:p w14:paraId="5B2FC3C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ов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минут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и</w:t>
      </w:r>
    </w:p>
    <w:p w14:paraId="5277D103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ентраль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екунд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релк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599A40BF" w14:textId="5C9EFF05" w:rsidR="00A03B8A" w:rsidRPr="00B74BEF" w:rsidRDefault="00474C91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Указатель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аты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DINOT-Light" w:hAnsi="DINOT-Light" w:cs="Arial"/>
          <w:sz w:val="20"/>
        </w:rPr>
        <w:t xml:space="preserve">3 </w:t>
      </w:r>
      <w:r w:rsidRPr="00B74BEF">
        <w:rPr>
          <w:rFonts w:ascii="Calibri" w:hAnsi="Calibri" w:cs="Calibri"/>
          <w:sz w:val="20"/>
        </w:rPr>
        <w:t>часа</w:t>
      </w:r>
      <w:r w:rsidRPr="00B74BEF">
        <w:rPr>
          <w:rFonts w:ascii="DINOT-Light" w:hAnsi="DINOT-Light" w:cs="DINOT"/>
          <w:sz w:val="20"/>
        </w:rPr>
        <w:t>»</w:t>
      </w:r>
    </w:p>
    <w:p w14:paraId="0DB2C55E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1E4A62C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КОРПУС</w:t>
      </w:r>
      <w:r w:rsidRPr="00B74BEF">
        <w:rPr>
          <w:rFonts w:ascii="DINOT-Light" w:hAnsi="DINOT-Light" w:cs="Arial"/>
          <w:b/>
          <w:sz w:val="20"/>
        </w:rPr>
        <w:t xml:space="preserve">, </w:t>
      </w:r>
      <w:r w:rsidRPr="00B74BEF">
        <w:rPr>
          <w:rFonts w:ascii="Calibri" w:hAnsi="Calibri" w:cs="Calibri"/>
          <w:b/>
          <w:sz w:val="20"/>
        </w:rPr>
        <w:t>ЦИФЕРБЛАТ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СТРЕЛКИ</w:t>
      </w:r>
    </w:p>
    <w:p w14:paraId="26BCCFB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: 41 </w:t>
      </w:r>
      <w:r w:rsidRPr="00B74BEF">
        <w:rPr>
          <w:rFonts w:ascii="Calibri" w:hAnsi="Calibri" w:cs="Calibri"/>
          <w:sz w:val="20"/>
        </w:rPr>
        <w:t>мм</w:t>
      </w:r>
    </w:p>
    <w:p w14:paraId="3478EA95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Диаметр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келетонированно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части</w:t>
      </w:r>
      <w:r w:rsidRPr="00B74BEF">
        <w:rPr>
          <w:rFonts w:ascii="DINOT-Light" w:hAnsi="DINOT-Light" w:cs="Arial"/>
          <w:sz w:val="20"/>
        </w:rPr>
        <w:t xml:space="preserve">: 32,5 </w:t>
      </w:r>
      <w:r w:rsidRPr="00B74BEF">
        <w:rPr>
          <w:rFonts w:ascii="Calibri" w:hAnsi="Calibri" w:cs="Calibri"/>
          <w:sz w:val="20"/>
        </w:rPr>
        <w:t>мм</w:t>
      </w:r>
    </w:p>
    <w:p w14:paraId="1DCC26D4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Толщина</w:t>
      </w:r>
      <w:r w:rsidRPr="00B74BEF">
        <w:rPr>
          <w:rFonts w:ascii="DINOT-Light" w:hAnsi="DINOT-Light" w:cs="Arial"/>
          <w:sz w:val="20"/>
        </w:rPr>
        <w:t xml:space="preserve">: 10,75 </w:t>
      </w:r>
      <w:r w:rsidRPr="00B74BEF">
        <w:rPr>
          <w:rFonts w:ascii="Calibri" w:hAnsi="Calibri" w:cs="Calibri"/>
          <w:sz w:val="20"/>
        </w:rPr>
        <w:t>мм</w:t>
      </w:r>
    </w:p>
    <w:p w14:paraId="3BFA5E8B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выпукл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двусторонни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антиблико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</w:p>
    <w:p w14:paraId="0F09D7E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дня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рыш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прозрачн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апфирово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стекло</w:t>
      </w:r>
    </w:p>
    <w:p w14:paraId="07ADB2B6" w14:textId="3F74D37A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Материал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color w:val="000000" w:themeColor="text1"/>
          <w:sz w:val="20"/>
        </w:rPr>
        <w:t>титан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с</w:t>
      </w:r>
      <w:r w:rsidRPr="00B74BEF">
        <w:rPr>
          <w:rFonts w:ascii="DINOT-Light" w:hAnsi="DINOT-Light" w:cs="Arial"/>
          <w:color w:val="000000" w:themeColor="text1"/>
          <w:sz w:val="20"/>
        </w:rPr>
        <w:t xml:space="preserve"> </w:t>
      </w:r>
      <w:r w:rsidRPr="00B74BEF">
        <w:rPr>
          <w:rFonts w:ascii="Calibri" w:hAnsi="Calibri" w:cs="Calibri"/>
          <w:color w:val="000000" w:themeColor="text1"/>
          <w:sz w:val="20"/>
        </w:rPr>
        <w:t>крацеванием</w:t>
      </w:r>
    </w:p>
    <w:p w14:paraId="2DAD9D27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Водонепроницаемость</w:t>
      </w:r>
      <w:r w:rsidRPr="00B74BEF">
        <w:rPr>
          <w:rFonts w:ascii="DINOT-Light" w:hAnsi="DINOT-Light" w:cs="Arial"/>
          <w:sz w:val="20"/>
        </w:rPr>
        <w:t xml:space="preserve">: 10 </w:t>
      </w:r>
      <w:r w:rsidRPr="00B74BEF">
        <w:rPr>
          <w:rFonts w:ascii="Calibri" w:hAnsi="Calibri" w:cs="Calibri"/>
          <w:sz w:val="20"/>
        </w:rPr>
        <w:t>атм</w:t>
      </w:r>
    </w:p>
    <w:p w14:paraId="78729B02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Циферблат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иний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гильош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DINOT-Light" w:hAnsi="DINOT-Light" w:cs="DINOT"/>
          <w:sz w:val="20"/>
        </w:rPr>
        <w:t>«</w:t>
      </w:r>
      <w:r w:rsidRPr="00B74BEF">
        <w:rPr>
          <w:rFonts w:ascii="Calibri" w:hAnsi="Calibri" w:cs="Calibri"/>
          <w:sz w:val="20"/>
        </w:rPr>
        <w:t>Солнечн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учи</w:t>
      </w:r>
      <w:r w:rsidRPr="00B74BEF">
        <w:rPr>
          <w:rFonts w:ascii="DINOT-Light" w:hAnsi="DINOT-Light" w:cs="DINOT"/>
          <w:sz w:val="20"/>
        </w:rPr>
        <w:t>»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5B31FF1F" w14:textId="468D407F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Часовые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отмет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28152566" w14:textId="1411AFBC" w:rsidR="00907167" w:rsidRPr="00B74BEF" w:rsidRDefault="00907167" w:rsidP="00907167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Стрелки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фацетированные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олота</w:t>
      </w:r>
      <w:r w:rsidRPr="00B74BEF">
        <w:rPr>
          <w:rFonts w:ascii="DINOT-Light" w:hAnsi="DINOT-Light" w:cs="Arial"/>
          <w:sz w:val="20"/>
        </w:rPr>
        <w:t xml:space="preserve">, </w:t>
      </w:r>
      <w:r w:rsidRPr="00B74BEF">
        <w:rPr>
          <w:rFonts w:ascii="Calibri" w:hAnsi="Calibri" w:cs="Calibri"/>
          <w:sz w:val="20"/>
        </w:rPr>
        <w:t>с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одиев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напыление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люминесцентным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покрытием</w:t>
      </w:r>
      <w:r w:rsidRPr="00B74BEF">
        <w:rPr>
          <w:rFonts w:ascii="DINOT-Light" w:hAnsi="DINOT-Light" w:cs="Arial"/>
          <w:sz w:val="20"/>
        </w:rPr>
        <w:t xml:space="preserve"> Super-LumiNova</w:t>
      </w:r>
      <w:r w:rsidRPr="00B74BEF">
        <w:rPr>
          <w:rFonts w:ascii="DINOT-Light" w:hAnsi="DINOT-Light" w:cs="Arial"/>
          <w:sz w:val="20"/>
          <w:vertAlign w:val="superscript"/>
        </w:rPr>
        <w:t>®</w:t>
      </w:r>
      <w:r w:rsidRPr="00B74BEF">
        <w:rPr>
          <w:rFonts w:ascii="DINOT-Light" w:hAnsi="DINOT-Light" w:cs="Arial"/>
          <w:sz w:val="20"/>
        </w:rPr>
        <w:t xml:space="preserve"> SLN C1</w:t>
      </w:r>
    </w:p>
    <w:p w14:paraId="0CE38BEF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</w:p>
    <w:p w14:paraId="107BF8AA" w14:textId="03F1A3C6" w:rsidR="00A03B8A" w:rsidRPr="00B74BEF" w:rsidRDefault="00940409" w:rsidP="00A03B8A">
      <w:pPr>
        <w:spacing w:line="276" w:lineRule="auto"/>
        <w:rPr>
          <w:rFonts w:ascii="DINOT-Light" w:hAnsi="DINOT-Light" w:cs="Arial"/>
          <w:b/>
          <w:sz w:val="20"/>
          <w:szCs w:val="20"/>
        </w:rPr>
      </w:pPr>
      <w:r w:rsidRPr="00B74BEF">
        <w:rPr>
          <w:rFonts w:ascii="Calibri" w:hAnsi="Calibri" w:cs="Calibri"/>
          <w:b/>
          <w:sz w:val="20"/>
        </w:rPr>
        <w:t>РЕМЕШОК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И</w:t>
      </w:r>
      <w:r w:rsidRPr="00B74BEF">
        <w:rPr>
          <w:rFonts w:ascii="DINOT-Light" w:hAnsi="DINOT-Light" w:cs="Arial"/>
          <w:b/>
          <w:sz w:val="20"/>
        </w:rPr>
        <w:t xml:space="preserve"> </w:t>
      </w:r>
      <w:r w:rsidRPr="00B74BEF">
        <w:rPr>
          <w:rFonts w:ascii="Calibri" w:hAnsi="Calibri" w:cs="Calibri"/>
          <w:b/>
          <w:sz w:val="20"/>
        </w:rPr>
        <w:t>ЗАСТЕЖКА</w:t>
      </w:r>
    </w:p>
    <w:p w14:paraId="7EFF4501" w14:textId="5019B87A" w:rsidR="00A03B8A" w:rsidRPr="00B74BEF" w:rsidRDefault="00907167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Ремешок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00.2218.790</w:t>
      </w:r>
    </w:p>
    <w:p w14:paraId="220740DC" w14:textId="77777777" w:rsidR="00A03B8A" w:rsidRPr="00B74BEF" w:rsidRDefault="00A03B8A" w:rsidP="00A03B8A">
      <w:pPr>
        <w:spacing w:line="276" w:lineRule="auto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синий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каучук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0B4FF764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Артикул</w:t>
      </w:r>
      <w:r w:rsidRPr="00B74BEF">
        <w:rPr>
          <w:rFonts w:ascii="DINOT-Light" w:hAnsi="DINOT-Light" w:cs="Arial"/>
          <w:sz w:val="20"/>
        </w:rPr>
        <w:t>: 27.95.0018.930</w:t>
      </w:r>
    </w:p>
    <w:p w14:paraId="15D2650A" w14:textId="77777777" w:rsidR="00A03B8A" w:rsidRPr="00B74BEF" w:rsidRDefault="00A03B8A" w:rsidP="00A03B8A">
      <w:pPr>
        <w:spacing w:line="276" w:lineRule="auto"/>
        <w:jc w:val="both"/>
        <w:rPr>
          <w:rFonts w:ascii="DINOT-Light" w:hAnsi="DINOT-Light" w:cs="Arial"/>
          <w:sz w:val="20"/>
          <w:szCs w:val="20"/>
        </w:rPr>
      </w:pPr>
      <w:r w:rsidRPr="00B74BEF">
        <w:rPr>
          <w:rFonts w:ascii="Calibri" w:hAnsi="Calibri" w:cs="Calibri"/>
          <w:sz w:val="20"/>
        </w:rPr>
        <w:t>Описание</w:t>
      </w:r>
      <w:r w:rsidRPr="00B74BEF">
        <w:rPr>
          <w:rFonts w:ascii="DINOT-Light" w:hAnsi="DINOT-Light" w:cs="Arial"/>
          <w:sz w:val="20"/>
        </w:rPr>
        <w:t xml:space="preserve">: </w:t>
      </w:r>
      <w:r w:rsidRPr="00B74BEF">
        <w:rPr>
          <w:rFonts w:ascii="Calibri" w:hAnsi="Calibri" w:cs="Calibri"/>
          <w:sz w:val="20"/>
        </w:rPr>
        <w:t>двойна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раскладывающаяся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застежка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из</w:t>
      </w:r>
      <w:r w:rsidRPr="00B74BEF">
        <w:rPr>
          <w:rFonts w:ascii="DINOT-Light" w:hAnsi="DINOT-Light" w:cs="Arial"/>
          <w:sz w:val="20"/>
        </w:rPr>
        <w:t xml:space="preserve"> </w:t>
      </w:r>
      <w:r w:rsidRPr="00B74BEF">
        <w:rPr>
          <w:rFonts w:ascii="Calibri" w:hAnsi="Calibri" w:cs="Calibri"/>
          <w:sz w:val="20"/>
        </w:rPr>
        <w:t>титана</w:t>
      </w:r>
      <w:r w:rsidRPr="00B74BEF">
        <w:rPr>
          <w:rFonts w:ascii="DINOT-Light" w:hAnsi="DINOT-Light" w:cs="Arial"/>
          <w:sz w:val="20"/>
        </w:rPr>
        <w:t xml:space="preserve"> </w:t>
      </w:r>
    </w:p>
    <w:p w14:paraId="7FF2B8B6" w14:textId="1AB7FB8F" w:rsidR="0004563A" w:rsidRPr="00B8264B" w:rsidRDefault="0004563A" w:rsidP="0004563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0"/>
        </w:rPr>
      </w:pPr>
    </w:p>
    <w:sectPr w:rsidR="0004563A" w:rsidRPr="00B8264B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BCD21" w14:textId="77777777" w:rsidR="007348F7" w:rsidRDefault="007348F7" w:rsidP="009D5829">
      <w:r>
        <w:separator/>
      </w:r>
    </w:p>
  </w:endnote>
  <w:endnote w:type="continuationSeparator" w:id="0">
    <w:p w14:paraId="37F34DD9" w14:textId="77777777" w:rsidR="007348F7" w:rsidRDefault="007348F7" w:rsidP="009D5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OT">
    <w:altName w:val="News Gothic MT"/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INOT-Light">
    <w:altName w:val="News Gothic MT"/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23A32" w14:textId="77777777" w:rsidR="009D5829" w:rsidRPr="00B8264B" w:rsidRDefault="009D5829" w:rsidP="009D5829">
    <w:pPr>
      <w:pStyle w:val="Pieddepage"/>
      <w:jc w:val="center"/>
      <w:rPr>
        <w:rFonts w:ascii="DINOT" w:hAnsi="DINOT"/>
        <w:sz w:val="18"/>
        <w:szCs w:val="18"/>
        <w:lang w:val="fr-CH"/>
      </w:rPr>
    </w:pPr>
    <w:r w:rsidRPr="00B8264B">
      <w:rPr>
        <w:rFonts w:ascii="DINOT" w:hAnsi="DINOT"/>
        <w:b/>
        <w:sz w:val="18"/>
        <w:lang w:val="fr-CH"/>
      </w:rPr>
      <w:t>ZENITH</w:t>
    </w:r>
    <w:r w:rsidRPr="00B8264B">
      <w:rPr>
        <w:rFonts w:ascii="DINOT" w:hAnsi="DINOT"/>
        <w:sz w:val="18"/>
        <w:lang w:val="fr-CH"/>
      </w:rPr>
      <w:t xml:space="preserve"> | www.zenith-watches.com | Rue des Billodes 34-36 | CH-2400 Le Locle</w:t>
    </w:r>
  </w:p>
  <w:p w14:paraId="38FF8B1F" w14:textId="77777777" w:rsidR="009D5829" w:rsidRPr="00B8264B" w:rsidRDefault="009D5829" w:rsidP="009D5829">
    <w:pPr>
      <w:pStyle w:val="Pieddepage"/>
      <w:jc w:val="center"/>
      <w:rPr>
        <w:rFonts w:ascii="DINOT" w:hAnsi="DINOT"/>
        <w:sz w:val="18"/>
        <w:szCs w:val="18"/>
      </w:rPr>
    </w:pPr>
    <w:r w:rsidRPr="00B8264B">
      <w:rPr>
        <w:rFonts w:ascii="Calibri" w:hAnsi="Calibri" w:cs="Calibri"/>
        <w:sz w:val="18"/>
      </w:rPr>
      <w:t>Контакты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для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международных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СМИ</w:t>
    </w:r>
    <w:r w:rsidRPr="00B8264B">
      <w:rPr>
        <w:rFonts w:ascii="DINOT" w:hAnsi="DINOT"/>
        <w:sz w:val="18"/>
      </w:rPr>
      <w:t xml:space="preserve">: </w:t>
    </w:r>
    <w:r w:rsidRPr="00B8264B">
      <w:rPr>
        <w:rFonts w:ascii="Calibri" w:hAnsi="Calibri" w:cs="Calibri"/>
        <w:sz w:val="18"/>
      </w:rPr>
      <w:t>Мин</w:t>
    </w:r>
    <w:r w:rsidRPr="00B8264B">
      <w:rPr>
        <w:rFonts w:ascii="DINOT" w:hAnsi="DINOT"/>
        <w:sz w:val="18"/>
      </w:rPr>
      <w:t>-</w:t>
    </w:r>
    <w:r w:rsidRPr="00B8264B">
      <w:rPr>
        <w:rFonts w:ascii="Calibri" w:hAnsi="Calibri" w:cs="Calibri"/>
        <w:sz w:val="18"/>
      </w:rPr>
      <w:t>Тан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Буй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DINOT" w:hAnsi="DINOT" w:cs="DINOT"/>
        <w:sz w:val="18"/>
      </w:rPr>
      <w:t>–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электронный</w:t>
    </w:r>
    <w:r w:rsidRPr="00B8264B">
      <w:rPr>
        <w:rFonts w:ascii="DINOT" w:hAnsi="DINOT"/>
        <w:sz w:val="18"/>
      </w:rPr>
      <w:t xml:space="preserve"> </w:t>
    </w:r>
    <w:r w:rsidRPr="00B8264B">
      <w:rPr>
        <w:rFonts w:ascii="Calibri" w:hAnsi="Calibri" w:cs="Calibri"/>
        <w:sz w:val="18"/>
      </w:rPr>
      <w:t>адрес</w:t>
    </w:r>
    <w:r w:rsidRPr="00B8264B">
      <w:rPr>
        <w:rFonts w:ascii="DINOT" w:hAnsi="DINOT"/>
        <w:sz w:val="18"/>
      </w:rPr>
      <w:t xml:space="preserve">: </w:t>
    </w:r>
    <w:hyperlink r:id="rId1" w:history="1">
      <w:r w:rsidRPr="00B8264B">
        <w:rPr>
          <w:rStyle w:val="Lienhypertexte"/>
          <w:rFonts w:ascii="DINOT" w:hAnsi="DINOT"/>
          <w:sz w:val="18"/>
        </w:rPr>
        <w:t>minh-tan.bui@zenith-watche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EB4D1" w14:textId="77777777" w:rsidR="007348F7" w:rsidRDefault="007348F7" w:rsidP="009D5829">
      <w:r>
        <w:separator/>
      </w:r>
    </w:p>
  </w:footnote>
  <w:footnote w:type="continuationSeparator" w:id="0">
    <w:p w14:paraId="15022B4F" w14:textId="77777777" w:rsidR="007348F7" w:rsidRDefault="007348F7" w:rsidP="009D5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B687D" w14:textId="77777777" w:rsidR="009D5829" w:rsidRDefault="009D5829" w:rsidP="00A91380">
    <w:pPr>
      <w:pStyle w:val="En-tte"/>
      <w:spacing w:after="360"/>
      <w:jc w:val="center"/>
    </w:pPr>
    <w:r>
      <w:rPr>
        <w:noProof/>
        <w:lang w:eastAsia="ru-RU"/>
      </w:rPr>
      <w:drawing>
        <wp:inline distT="0" distB="0" distL="0" distR="0" wp14:anchorId="1A908F3F" wp14:editId="36D4199C">
          <wp:extent cx="1408430" cy="615950"/>
          <wp:effectExtent l="0" t="0" r="127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615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5E17"/>
    <w:multiLevelType w:val="hybridMultilevel"/>
    <w:tmpl w:val="B4E65D10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D6DD9"/>
    <w:multiLevelType w:val="hybridMultilevel"/>
    <w:tmpl w:val="D284932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45FA1"/>
    <w:multiLevelType w:val="multilevel"/>
    <w:tmpl w:val="C1C09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AC17E5"/>
    <w:multiLevelType w:val="multilevel"/>
    <w:tmpl w:val="D312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041A6D"/>
    <w:multiLevelType w:val="hybridMultilevel"/>
    <w:tmpl w:val="D8FCC2E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tDQ0NjI0MzcwNDJT0lEKTi0uzszPAykwrAUAq73sRiwAAAA="/>
  </w:docVars>
  <w:rsids>
    <w:rsidRoot w:val="009D5829"/>
    <w:rsid w:val="000030CF"/>
    <w:rsid w:val="00016E3A"/>
    <w:rsid w:val="0004563A"/>
    <w:rsid w:val="00047468"/>
    <w:rsid w:val="00051869"/>
    <w:rsid w:val="00051C0A"/>
    <w:rsid w:val="000571C6"/>
    <w:rsid w:val="00060F89"/>
    <w:rsid w:val="00061A87"/>
    <w:rsid w:val="00072F45"/>
    <w:rsid w:val="00073247"/>
    <w:rsid w:val="0007446D"/>
    <w:rsid w:val="00076693"/>
    <w:rsid w:val="000849A5"/>
    <w:rsid w:val="00092454"/>
    <w:rsid w:val="000976BA"/>
    <w:rsid w:val="000B03B4"/>
    <w:rsid w:val="000B0B12"/>
    <w:rsid w:val="000B5EFF"/>
    <w:rsid w:val="000D196A"/>
    <w:rsid w:val="000D7948"/>
    <w:rsid w:val="000E0BB5"/>
    <w:rsid w:val="000E7A37"/>
    <w:rsid w:val="00104B4F"/>
    <w:rsid w:val="0012070C"/>
    <w:rsid w:val="00126288"/>
    <w:rsid w:val="001265D4"/>
    <w:rsid w:val="00135347"/>
    <w:rsid w:val="001361D5"/>
    <w:rsid w:val="00136816"/>
    <w:rsid w:val="001427D6"/>
    <w:rsid w:val="00150D11"/>
    <w:rsid w:val="00154E28"/>
    <w:rsid w:val="00163138"/>
    <w:rsid w:val="00166861"/>
    <w:rsid w:val="00170906"/>
    <w:rsid w:val="001709B3"/>
    <w:rsid w:val="00170FE7"/>
    <w:rsid w:val="00185796"/>
    <w:rsid w:val="00187D76"/>
    <w:rsid w:val="00191493"/>
    <w:rsid w:val="001A21CB"/>
    <w:rsid w:val="001B1BF2"/>
    <w:rsid w:val="001C0035"/>
    <w:rsid w:val="001C1E5C"/>
    <w:rsid w:val="001D2BCC"/>
    <w:rsid w:val="001D5900"/>
    <w:rsid w:val="001E23A5"/>
    <w:rsid w:val="001E30E3"/>
    <w:rsid w:val="001E5571"/>
    <w:rsid w:val="001E5C3B"/>
    <w:rsid w:val="001F3C7D"/>
    <w:rsid w:val="0020455F"/>
    <w:rsid w:val="0022340D"/>
    <w:rsid w:val="00224784"/>
    <w:rsid w:val="00231A2C"/>
    <w:rsid w:val="00245987"/>
    <w:rsid w:val="00263A7A"/>
    <w:rsid w:val="00276EB8"/>
    <w:rsid w:val="002A047D"/>
    <w:rsid w:val="002A4FCF"/>
    <w:rsid w:val="002A519A"/>
    <w:rsid w:val="002A741E"/>
    <w:rsid w:val="002B0F09"/>
    <w:rsid w:val="002C5397"/>
    <w:rsid w:val="002E18F5"/>
    <w:rsid w:val="002E3116"/>
    <w:rsid w:val="002F7303"/>
    <w:rsid w:val="002F7659"/>
    <w:rsid w:val="002F7A1E"/>
    <w:rsid w:val="003019D9"/>
    <w:rsid w:val="003054AF"/>
    <w:rsid w:val="003055EB"/>
    <w:rsid w:val="00305DD3"/>
    <w:rsid w:val="00323A8D"/>
    <w:rsid w:val="00330598"/>
    <w:rsid w:val="00336B0A"/>
    <w:rsid w:val="00343C36"/>
    <w:rsid w:val="00344369"/>
    <w:rsid w:val="00350F4E"/>
    <w:rsid w:val="00355180"/>
    <w:rsid w:val="00363600"/>
    <w:rsid w:val="00364117"/>
    <w:rsid w:val="00365539"/>
    <w:rsid w:val="00375260"/>
    <w:rsid w:val="00376F02"/>
    <w:rsid w:val="00377D3A"/>
    <w:rsid w:val="003804B0"/>
    <w:rsid w:val="00384F11"/>
    <w:rsid w:val="00393040"/>
    <w:rsid w:val="00396865"/>
    <w:rsid w:val="00396CE2"/>
    <w:rsid w:val="003A06BB"/>
    <w:rsid w:val="003A0DAA"/>
    <w:rsid w:val="003A1026"/>
    <w:rsid w:val="003A213B"/>
    <w:rsid w:val="003A6E37"/>
    <w:rsid w:val="003B6157"/>
    <w:rsid w:val="003C540D"/>
    <w:rsid w:val="003D25D7"/>
    <w:rsid w:val="003E008F"/>
    <w:rsid w:val="003E0F9D"/>
    <w:rsid w:val="003E23AF"/>
    <w:rsid w:val="003E2DDA"/>
    <w:rsid w:val="003F144D"/>
    <w:rsid w:val="003F6766"/>
    <w:rsid w:val="00405ECB"/>
    <w:rsid w:val="004222FF"/>
    <w:rsid w:val="0042724D"/>
    <w:rsid w:val="004301E2"/>
    <w:rsid w:val="00431D9B"/>
    <w:rsid w:val="0043253A"/>
    <w:rsid w:val="004428E7"/>
    <w:rsid w:val="004433DE"/>
    <w:rsid w:val="004470D4"/>
    <w:rsid w:val="00447AF2"/>
    <w:rsid w:val="0045005C"/>
    <w:rsid w:val="004555EE"/>
    <w:rsid w:val="00474C91"/>
    <w:rsid w:val="004750E8"/>
    <w:rsid w:val="004B579F"/>
    <w:rsid w:val="004C408A"/>
    <w:rsid w:val="004C7222"/>
    <w:rsid w:val="004F53A7"/>
    <w:rsid w:val="00501330"/>
    <w:rsid w:val="005071F4"/>
    <w:rsid w:val="00511B82"/>
    <w:rsid w:val="0051224B"/>
    <w:rsid w:val="00514D25"/>
    <w:rsid w:val="0052249B"/>
    <w:rsid w:val="00523232"/>
    <w:rsid w:val="00523723"/>
    <w:rsid w:val="0052586D"/>
    <w:rsid w:val="00527A8E"/>
    <w:rsid w:val="005311AD"/>
    <w:rsid w:val="00533810"/>
    <w:rsid w:val="005654C7"/>
    <w:rsid w:val="005657E0"/>
    <w:rsid w:val="00570219"/>
    <w:rsid w:val="00573887"/>
    <w:rsid w:val="00573E97"/>
    <w:rsid w:val="00574193"/>
    <w:rsid w:val="0057579C"/>
    <w:rsid w:val="0058164C"/>
    <w:rsid w:val="005874C2"/>
    <w:rsid w:val="00591644"/>
    <w:rsid w:val="005932F6"/>
    <w:rsid w:val="00594EAC"/>
    <w:rsid w:val="00595A30"/>
    <w:rsid w:val="00596BFC"/>
    <w:rsid w:val="005B1036"/>
    <w:rsid w:val="005C4FA6"/>
    <w:rsid w:val="005D0B4C"/>
    <w:rsid w:val="005D2661"/>
    <w:rsid w:val="005F0E07"/>
    <w:rsid w:val="005F729E"/>
    <w:rsid w:val="0061562E"/>
    <w:rsid w:val="006178BE"/>
    <w:rsid w:val="00621A1C"/>
    <w:rsid w:val="006222E7"/>
    <w:rsid w:val="00640AF3"/>
    <w:rsid w:val="00673449"/>
    <w:rsid w:val="00690C94"/>
    <w:rsid w:val="00696072"/>
    <w:rsid w:val="006A0098"/>
    <w:rsid w:val="006A259A"/>
    <w:rsid w:val="006A5A34"/>
    <w:rsid w:val="006A632D"/>
    <w:rsid w:val="006B4ADC"/>
    <w:rsid w:val="006C2DD2"/>
    <w:rsid w:val="006E2DC6"/>
    <w:rsid w:val="006E7B46"/>
    <w:rsid w:val="0072513D"/>
    <w:rsid w:val="00727920"/>
    <w:rsid w:val="00730C05"/>
    <w:rsid w:val="00733E3B"/>
    <w:rsid w:val="007348F7"/>
    <w:rsid w:val="007400C9"/>
    <w:rsid w:val="00754670"/>
    <w:rsid w:val="007554CA"/>
    <w:rsid w:val="00763FAC"/>
    <w:rsid w:val="007937E4"/>
    <w:rsid w:val="0079581A"/>
    <w:rsid w:val="0079748D"/>
    <w:rsid w:val="007974C4"/>
    <w:rsid w:val="00797D34"/>
    <w:rsid w:val="007A5082"/>
    <w:rsid w:val="007A6503"/>
    <w:rsid w:val="007B0DC3"/>
    <w:rsid w:val="007B12FF"/>
    <w:rsid w:val="007B78BA"/>
    <w:rsid w:val="007C4702"/>
    <w:rsid w:val="007D0237"/>
    <w:rsid w:val="007E5506"/>
    <w:rsid w:val="007E73B3"/>
    <w:rsid w:val="007F6B51"/>
    <w:rsid w:val="007F73A9"/>
    <w:rsid w:val="00800D44"/>
    <w:rsid w:val="008038EF"/>
    <w:rsid w:val="00807722"/>
    <w:rsid w:val="00821503"/>
    <w:rsid w:val="00831D3E"/>
    <w:rsid w:val="008374B5"/>
    <w:rsid w:val="00844DA3"/>
    <w:rsid w:val="00847CD3"/>
    <w:rsid w:val="0085230D"/>
    <w:rsid w:val="00861E9F"/>
    <w:rsid w:val="00862E79"/>
    <w:rsid w:val="00865787"/>
    <w:rsid w:val="008876A3"/>
    <w:rsid w:val="00897275"/>
    <w:rsid w:val="008A66BF"/>
    <w:rsid w:val="008B0089"/>
    <w:rsid w:val="008B7F5A"/>
    <w:rsid w:val="008C08B6"/>
    <w:rsid w:val="008C7BBD"/>
    <w:rsid w:val="008D0752"/>
    <w:rsid w:val="008D28F1"/>
    <w:rsid w:val="008D3802"/>
    <w:rsid w:val="008D5892"/>
    <w:rsid w:val="008D6BCE"/>
    <w:rsid w:val="008E064B"/>
    <w:rsid w:val="008E65EF"/>
    <w:rsid w:val="008F0D98"/>
    <w:rsid w:val="008F0D9F"/>
    <w:rsid w:val="008F1DF1"/>
    <w:rsid w:val="008F395D"/>
    <w:rsid w:val="008F53E9"/>
    <w:rsid w:val="00900D83"/>
    <w:rsid w:val="00902DAE"/>
    <w:rsid w:val="0090607B"/>
    <w:rsid w:val="00907167"/>
    <w:rsid w:val="00921F5B"/>
    <w:rsid w:val="00926449"/>
    <w:rsid w:val="00930FAC"/>
    <w:rsid w:val="00933D85"/>
    <w:rsid w:val="00937C70"/>
    <w:rsid w:val="00940409"/>
    <w:rsid w:val="00940A3A"/>
    <w:rsid w:val="0094406D"/>
    <w:rsid w:val="009616AD"/>
    <w:rsid w:val="00965538"/>
    <w:rsid w:val="0097079F"/>
    <w:rsid w:val="009717E9"/>
    <w:rsid w:val="00973482"/>
    <w:rsid w:val="009741EC"/>
    <w:rsid w:val="00990968"/>
    <w:rsid w:val="009936B9"/>
    <w:rsid w:val="00997A5B"/>
    <w:rsid w:val="009A2129"/>
    <w:rsid w:val="009A347C"/>
    <w:rsid w:val="009B0BD9"/>
    <w:rsid w:val="009B549D"/>
    <w:rsid w:val="009C4E78"/>
    <w:rsid w:val="009C647B"/>
    <w:rsid w:val="009D1E8C"/>
    <w:rsid w:val="009D1FF7"/>
    <w:rsid w:val="009D22C0"/>
    <w:rsid w:val="009D5829"/>
    <w:rsid w:val="009D7AFD"/>
    <w:rsid w:val="009E2A97"/>
    <w:rsid w:val="009E7F0E"/>
    <w:rsid w:val="009F068A"/>
    <w:rsid w:val="009F2490"/>
    <w:rsid w:val="00A03B8A"/>
    <w:rsid w:val="00A10127"/>
    <w:rsid w:val="00A3018B"/>
    <w:rsid w:val="00A301D1"/>
    <w:rsid w:val="00A30F16"/>
    <w:rsid w:val="00A33792"/>
    <w:rsid w:val="00A37235"/>
    <w:rsid w:val="00A40423"/>
    <w:rsid w:val="00A5251D"/>
    <w:rsid w:val="00A57187"/>
    <w:rsid w:val="00A574D9"/>
    <w:rsid w:val="00A63050"/>
    <w:rsid w:val="00A70C15"/>
    <w:rsid w:val="00A81208"/>
    <w:rsid w:val="00A83FED"/>
    <w:rsid w:val="00A91380"/>
    <w:rsid w:val="00A95F09"/>
    <w:rsid w:val="00AA0DAB"/>
    <w:rsid w:val="00AB0F0A"/>
    <w:rsid w:val="00AB3C6D"/>
    <w:rsid w:val="00AC19F3"/>
    <w:rsid w:val="00AD22B0"/>
    <w:rsid w:val="00AD3BEB"/>
    <w:rsid w:val="00AE3FB1"/>
    <w:rsid w:val="00B0161A"/>
    <w:rsid w:val="00B0643A"/>
    <w:rsid w:val="00B10E2A"/>
    <w:rsid w:val="00B13656"/>
    <w:rsid w:val="00B13868"/>
    <w:rsid w:val="00B27AF5"/>
    <w:rsid w:val="00B3152C"/>
    <w:rsid w:val="00B37B08"/>
    <w:rsid w:val="00B40DB1"/>
    <w:rsid w:val="00B42BF1"/>
    <w:rsid w:val="00B5406F"/>
    <w:rsid w:val="00B72BD4"/>
    <w:rsid w:val="00B73A3C"/>
    <w:rsid w:val="00B74BEF"/>
    <w:rsid w:val="00B8264B"/>
    <w:rsid w:val="00B83A48"/>
    <w:rsid w:val="00B857FD"/>
    <w:rsid w:val="00BA68FE"/>
    <w:rsid w:val="00BB06C7"/>
    <w:rsid w:val="00BB54AC"/>
    <w:rsid w:val="00BB6E38"/>
    <w:rsid w:val="00BB7ACA"/>
    <w:rsid w:val="00BC28B7"/>
    <w:rsid w:val="00BD4655"/>
    <w:rsid w:val="00BD61BB"/>
    <w:rsid w:val="00BE2151"/>
    <w:rsid w:val="00BE2D94"/>
    <w:rsid w:val="00BE37D9"/>
    <w:rsid w:val="00BE4FAD"/>
    <w:rsid w:val="00BE5256"/>
    <w:rsid w:val="00C04A26"/>
    <w:rsid w:val="00C0728D"/>
    <w:rsid w:val="00C07DD2"/>
    <w:rsid w:val="00C07EBB"/>
    <w:rsid w:val="00C15A0C"/>
    <w:rsid w:val="00C1675C"/>
    <w:rsid w:val="00C21842"/>
    <w:rsid w:val="00C25824"/>
    <w:rsid w:val="00C27044"/>
    <w:rsid w:val="00C35CE4"/>
    <w:rsid w:val="00C37C00"/>
    <w:rsid w:val="00C4175C"/>
    <w:rsid w:val="00C5267A"/>
    <w:rsid w:val="00C62D65"/>
    <w:rsid w:val="00C64BF7"/>
    <w:rsid w:val="00C65D77"/>
    <w:rsid w:val="00C85653"/>
    <w:rsid w:val="00C95DCD"/>
    <w:rsid w:val="00CB2EBC"/>
    <w:rsid w:val="00CB53AD"/>
    <w:rsid w:val="00CC049F"/>
    <w:rsid w:val="00CC666E"/>
    <w:rsid w:val="00CD4EC6"/>
    <w:rsid w:val="00CE1767"/>
    <w:rsid w:val="00CE3E5F"/>
    <w:rsid w:val="00CE41B2"/>
    <w:rsid w:val="00CE63AF"/>
    <w:rsid w:val="00D003FA"/>
    <w:rsid w:val="00D00DD1"/>
    <w:rsid w:val="00D046E4"/>
    <w:rsid w:val="00D06EFE"/>
    <w:rsid w:val="00D17238"/>
    <w:rsid w:val="00D222DF"/>
    <w:rsid w:val="00D22D41"/>
    <w:rsid w:val="00D27690"/>
    <w:rsid w:val="00D350AF"/>
    <w:rsid w:val="00D40694"/>
    <w:rsid w:val="00D428C1"/>
    <w:rsid w:val="00D477CC"/>
    <w:rsid w:val="00D52714"/>
    <w:rsid w:val="00D52FE2"/>
    <w:rsid w:val="00D567D2"/>
    <w:rsid w:val="00D56A49"/>
    <w:rsid w:val="00D7445C"/>
    <w:rsid w:val="00D744DE"/>
    <w:rsid w:val="00DB3973"/>
    <w:rsid w:val="00DB7FC4"/>
    <w:rsid w:val="00DC2C84"/>
    <w:rsid w:val="00DC5FC5"/>
    <w:rsid w:val="00DD1DE1"/>
    <w:rsid w:val="00DD3281"/>
    <w:rsid w:val="00DE748F"/>
    <w:rsid w:val="00DF0FF7"/>
    <w:rsid w:val="00DF1C63"/>
    <w:rsid w:val="00DF2383"/>
    <w:rsid w:val="00DF3396"/>
    <w:rsid w:val="00DF444F"/>
    <w:rsid w:val="00DF61C0"/>
    <w:rsid w:val="00DF77EF"/>
    <w:rsid w:val="00E15F29"/>
    <w:rsid w:val="00E1612B"/>
    <w:rsid w:val="00E16D1E"/>
    <w:rsid w:val="00E304D9"/>
    <w:rsid w:val="00E53039"/>
    <w:rsid w:val="00E541FC"/>
    <w:rsid w:val="00E57584"/>
    <w:rsid w:val="00E60A34"/>
    <w:rsid w:val="00E620D9"/>
    <w:rsid w:val="00E62E21"/>
    <w:rsid w:val="00E73DEF"/>
    <w:rsid w:val="00E74C0B"/>
    <w:rsid w:val="00E7729B"/>
    <w:rsid w:val="00E807BE"/>
    <w:rsid w:val="00E8172E"/>
    <w:rsid w:val="00E83827"/>
    <w:rsid w:val="00E83F0E"/>
    <w:rsid w:val="00E8465C"/>
    <w:rsid w:val="00E84B97"/>
    <w:rsid w:val="00E93853"/>
    <w:rsid w:val="00E94F73"/>
    <w:rsid w:val="00EA3C68"/>
    <w:rsid w:val="00EA4FFF"/>
    <w:rsid w:val="00EA56FE"/>
    <w:rsid w:val="00EB6467"/>
    <w:rsid w:val="00EC5962"/>
    <w:rsid w:val="00EC5DCD"/>
    <w:rsid w:val="00ED3EF3"/>
    <w:rsid w:val="00ED5C77"/>
    <w:rsid w:val="00EE3ECD"/>
    <w:rsid w:val="00F00C6B"/>
    <w:rsid w:val="00F07D6D"/>
    <w:rsid w:val="00F10EC9"/>
    <w:rsid w:val="00F13A73"/>
    <w:rsid w:val="00F13E17"/>
    <w:rsid w:val="00F21258"/>
    <w:rsid w:val="00F243F7"/>
    <w:rsid w:val="00F40E8E"/>
    <w:rsid w:val="00F442D9"/>
    <w:rsid w:val="00F5368B"/>
    <w:rsid w:val="00F55E0D"/>
    <w:rsid w:val="00F70930"/>
    <w:rsid w:val="00F70ACD"/>
    <w:rsid w:val="00F76CFD"/>
    <w:rsid w:val="00F84023"/>
    <w:rsid w:val="00F871A3"/>
    <w:rsid w:val="00F874BD"/>
    <w:rsid w:val="00FA0660"/>
    <w:rsid w:val="00FA3C8E"/>
    <w:rsid w:val="00FA7172"/>
    <w:rsid w:val="00FB03E7"/>
    <w:rsid w:val="00FB3C72"/>
    <w:rsid w:val="00FB6530"/>
    <w:rsid w:val="00FC5876"/>
    <w:rsid w:val="00FC6DBF"/>
    <w:rsid w:val="00FD2999"/>
    <w:rsid w:val="00FE00FA"/>
    <w:rsid w:val="00FF025E"/>
    <w:rsid w:val="00FF0A66"/>
    <w:rsid w:val="00FF290A"/>
    <w:rsid w:val="00FF4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51DB20B2"/>
  <w15:chartTrackingRefBased/>
  <w15:docId w15:val="{044221E1-9A4C-4422-B518-52308F9A9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D582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bdr w:val="ni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5829"/>
  </w:style>
  <w:style w:type="paragraph" w:styleId="Pieddepage">
    <w:name w:val="footer"/>
    <w:basedOn w:val="Normal"/>
    <w:link w:val="Pieddepag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5829"/>
  </w:style>
  <w:style w:type="character" w:styleId="Lienhypertexte">
    <w:name w:val="Hyperlink"/>
    <w:rsid w:val="009D5829"/>
    <w:rPr>
      <w:u w:val="single"/>
    </w:rPr>
  </w:style>
  <w:style w:type="paragraph" w:styleId="Paragraphedeliste">
    <w:name w:val="List Paragraph"/>
    <w:basedOn w:val="Normal"/>
    <w:uiPriority w:val="34"/>
    <w:qFormat/>
    <w:rsid w:val="009D5829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A5718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D3E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5D266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66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D2661"/>
    <w:rPr>
      <w:rFonts w:ascii="Times New Roman" w:eastAsiaTheme="minorEastAsia" w:hAnsi="Times New Roman" w:cs="Times New Roman"/>
      <w:sz w:val="20"/>
      <w:szCs w:val="20"/>
      <w:bdr w:val="nil"/>
      <w:lang w:val="ru-RU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66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D2661"/>
    <w:rPr>
      <w:rFonts w:ascii="Times New Roman" w:eastAsiaTheme="minorEastAsia" w:hAnsi="Times New Roman" w:cs="Times New Roman"/>
      <w:b/>
      <w:bCs/>
      <w:sz w:val="20"/>
      <w:szCs w:val="20"/>
      <w:bdr w:val="nil"/>
      <w:lang w:val="ru-RU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66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D2661"/>
    <w:rPr>
      <w:rFonts w:ascii="Segoe UI" w:eastAsiaTheme="minorEastAsia" w:hAnsi="Segoe UI" w:cs="Segoe UI"/>
      <w:sz w:val="18"/>
      <w:szCs w:val="18"/>
      <w:bdr w:val="nil"/>
      <w:lang w:val="ru-RU"/>
    </w:rPr>
  </w:style>
  <w:style w:type="paragraph" w:customStyle="1" w:styleId="A">
    <w:name w:val="內文 A"/>
    <w:rsid w:val="00A03B8A"/>
    <w:pP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476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0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48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437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4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38</Words>
  <Characters>9015</Characters>
  <Application>Microsoft Office Word</Application>
  <DocSecurity>0</DocSecurity>
  <Lines>75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sateur</dc:creator>
  <cp:keywords/>
  <dc:description/>
  <cp:lastModifiedBy>Marina Sandoz</cp:lastModifiedBy>
  <cp:revision>3</cp:revision>
  <dcterms:created xsi:type="dcterms:W3CDTF">2018-06-29T16:13:00Z</dcterms:created>
  <dcterms:modified xsi:type="dcterms:W3CDTF">2018-07-05T07:08:00Z</dcterms:modified>
</cp:coreProperties>
</file>